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3802AA" w14:textId="45B09080" w:rsidR="00EE066A" w:rsidRPr="00845B8F" w:rsidRDefault="00EE066A" w:rsidP="00845B8F">
      <w:pPr>
        <w:pBdr>
          <w:bottom w:val="single" w:sz="4" w:space="1" w:color="auto"/>
        </w:pBdr>
        <w:jc w:val="center"/>
        <w:rPr>
          <w:b/>
          <w:bCs/>
          <w:sz w:val="44"/>
          <w:szCs w:val="44"/>
        </w:rPr>
      </w:pPr>
      <w:r w:rsidRPr="00845B8F">
        <w:rPr>
          <w:b/>
          <w:bCs/>
          <w:sz w:val="44"/>
          <w:szCs w:val="44"/>
        </w:rPr>
        <w:t>How to Find and Add Courses on Canvas</w:t>
      </w:r>
    </w:p>
    <w:p w14:paraId="0377360E" w14:textId="4F389824" w:rsidR="00EE066A" w:rsidRPr="00845B8F" w:rsidRDefault="00EE066A" w:rsidP="00EE066A">
      <w:pPr>
        <w:rPr>
          <w:sz w:val="24"/>
          <w:szCs w:val="24"/>
        </w:rPr>
      </w:pPr>
      <w:r w:rsidRPr="00845B8F">
        <w:rPr>
          <w:b/>
          <w:bCs/>
          <w:sz w:val="24"/>
          <w:szCs w:val="24"/>
        </w:rPr>
        <w:t>Step 1</w:t>
      </w:r>
      <w:r w:rsidRPr="00845B8F">
        <w:rPr>
          <w:sz w:val="24"/>
          <w:szCs w:val="24"/>
        </w:rPr>
        <w:t xml:space="preserve">: Go to </w:t>
      </w:r>
      <w:hyperlink r:id="rId7" w:history="1">
        <w:r w:rsidRPr="00845B8F">
          <w:rPr>
            <w:rStyle w:val="Hyperlink"/>
            <w:sz w:val="24"/>
            <w:szCs w:val="24"/>
          </w:rPr>
          <w:t>www.lco.edu</w:t>
        </w:r>
      </w:hyperlink>
      <w:bookmarkStart w:id="0" w:name="_GoBack"/>
      <w:bookmarkEnd w:id="0"/>
    </w:p>
    <w:p w14:paraId="0587BA32" w14:textId="668E18C7" w:rsidR="00EE066A" w:rsidRPr="00845B8F" w:rsidRDefault="00EE066A" w:rsidP="00EE066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45B8F">
        <w:rPr>
          <w:sz w:val="24"/>
          <w:szCs w:val="24"/>
        </w:rPr>
        <w:t xml:space="preserve">Click “CANVAS” tab </w:t>
      </w:r>
      <w:r w:rsidRPr="00845B8F">
        <w:rPr>
          <w:i/>
          <w:iCs/>
          <w:sz w:val="24"/>
          <w:szCs w:val="24"/>
        </w:rPr>
        <w:t>(top right corner of screen)</w:t>
      </w:r>
    </w:p>
    <w:p w14:paraId="06F31EF7" w14:textId="6050F2F9" w:rsidR="00EE066A" w:rsidRPr="00845B8F" w:rsidRDefault="00EE066A" w:rsidP="00EE066A">
      <w:pPr>
        <w:rPr>
          <w:sz w:val="24"/>
          <w:szCs w:val="24"/>
        </w:rPr>
      </w:pPr>
    </w:p>
    <w:p w14:paraId="0EADA7C4" w14:textId="12063BAD" w:rsidR="00EE066A" w:rsidRPr="00845B8F" w:rsidRDefault="00EE066A" w:rsidP="00EE066A">
      <w:pPr>
        <w:rPr>
          <w:sz w:val="24"/>
          <w:szCs w:val="24"/>
        </w:rPr>
      </w:pPr>
      <w:r w:rsidRPr="00845B8F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CD3FAA" wp14:editId="7B94680E">
                <wp:simplePos x="0" y="0"/>
                <wp:positionH relativeFrom="column">
                  <wp:posOffset>3406140</wp:posOffset>
                </wp:positionH>
                <wp:positionV relativeFrom="paragraph">
                  <wp:posOffset>8255</wp:posOffset>
                </wp:positionV>
                <wp:extent cx="502920" cy="220980"/>
                <wp:effectExtent l="0" t="0" r="11430" b="26670"/>
                <wp:wrapNone/>
                <wp:docPr id="2" name="Circle: Holl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920" cy="220980"/>
                        </a:xfrm>
                        <a:prstGeom prst="donut">
                          <a:avLst>
                            <a:gd name="adj" fmla="val 1013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0C70D4" id="_x0000_t23" coordsize="21600,21600" o:spt="23" adj="5400" path="m,10800qy10800,,21600,10800,10800,21600,,10800xm@0,10800qy10800@2@1,10800,10800@0@0,10800xe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o:connecttype="custom" o:connectlocs="10800,0;3163,3163;0,10800;3163,18437;10800,21600;18437,18437;21600,10800;18437,3163" textboxrect="3163,3163,18437,18437"/>
                <v:handles>
                  <v:h position="#0,center" xrange="0,10800"/>
                </v:handles>
              </v:shapetype>
              <v:shape id="Circle: Hollow 2" o:spid="_x0000_s1026" type="#_x0000_t23" style="position:absolute;margin-left:268.2pt;margin-top:.65pt;width:39.6pt;height:1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" adj="96" fillcolor="#4472c4 [3204]" strokecolor="red" strokeweight="1pt">
                <v:stroke joinstyle="miter"/>
              </v:shape>
            </w:pict>
          </mc:Fallback>
        </mc:AlternateContent>
      </w:r>
      <w:r w:rsidRPr="00845B8F">
        <w:rPr>
          <w:noProof/>
          <w:sz w:val="24"/>
          <w:szCs w:val="24"/>
        </w:rPr>
        <w:drawing>
          <wp:inline distT="0" distB="0" distL="0" distR="0" wp14:anchorId="054BCDB7" wp14:editId="6C878004">
            <wp:extent cx="5943600" cy="2572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92101" w14:textId="77777777" w:rsidR="00EE066A" w:rsidRPr="00845B8F" w:rsidRDefault="00EE066A" w:rsidP="00EE066A">
      <w:pPr>
        <w:rPr>
          <w:sz w:val="24"/>
          <w:szCs w:val="24"/>
        </w:rPr>
      </w:pPr>
    </w:p>
    <w:p w14:paraId="28A26B22" w14:textId="2A827682" w:rsidR="00EE066A" w:rsidRPr="00845B8F" w:rsidRDefault="00EE066A" w:rsidP="00EE066A">
      <w:pPr>
        <w:rPr>
          <w:sz w:val="24"/>
          <w:szCs w:val="24"/>
        </w:rPr>
      </w:pPr>
      <w:r w:rsidRPr="00845B8F">
        <w:rPr>
          <w:b/>
          <w:bCs/>
          <w:sz w:val="24"/>
          <w:szCs w:val="24"/>
        </w:rPr>
        <w:t>Step 2:</w:t>
      </w:r>
      <w:r w:rsidRPr="00845B8F">
        <w:rPr>
          <w:sz w:val="24"/>
          <w:szCs w:val="24"/>
        </w:rPr>
        <w:t xml:space="preserve"> Log into CANVAS using your </w:t>
      </w:r>
      <w:r w:rsidRPr="00845B8F">
        <w:rPr>
          <w:i/>
          <w:iCs/>
          <w:sz w:val="24"/>
          <w:szCs w:val="24"/>
          <w:u w:val="single"/>
        </w:rPr>
        <w:t>@lco.edu</w:t>
      </w:r>
      <w:r w:rsidRPr="00845B8F">
        <w:rPr>
          <w:sz w:val="24"/>
          <w:szCs w:val="24"/>
        </w:rPr>
        <w:t xml:space="preserve"> email address and password.</w:t>
      </w:r>
    </w:p>
    <w:p w14:paraId="33104BBC" w14:textId="3523AA62" w:rsidR="00EE066A" w:rsidRPr="00845B8F" w:rsidRDefault="00EE066A" w:rsidP="00EE066A">
      <w:pPr>
        <w:rPr>
          <w:sz w:val="24"/>
          <w:szCs w:val="24"/>
        </w:rPr>
      </w:pPr>
      <w:r w:rsidRPr="00845B8F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2C874A" wp14:editId="648F5C8B">
                <wp:simplePos x="0" y="0"/>
                <wp:positionH relativeFrom="column">
                  <wp:posOffset>2065020</wp:posOffset>
                </wp:positionH>
                <wp:positionV relativeFrom="paragraph">
                  <wp:posOffset>746125</wp:posOffset>
                </wp:positionV>
                <wp:extent cx="1524000" cy="845820"/>
                <wp:effectExtent l="0" t="0" r="19050" b="11430"/>
                <wp:wrapNone/>
                <wp:docPr id="4" name="Circle: Holl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845820"/>
                        </a:xfrm>
                        <a:prstGeom prst="donut">
                          <a:avLst>
                            <a:gd name="adj" fmla="val 1013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73BB0" id="Circle: Hollow 4" o:spid="_x0000_s1026" type="#_x0000_t23" style="position:absolute;margin-left:162.6pt;margin-top:58.75pt;width:120pt;height:66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" adj="121" fillcolor="#4472c4 [3204]" strokecolor="red" strokeweight="1pt">
                <v:stroke joinstyle="miter"/>
              </v:shape>
            </w:pict>
          </mc:Fallback>
        </mc:AlternateContent>
      </w:r>
      <w:r w:rsidRPr="00845B8F">
        <w:rPr>
          <w:noProof/>
          <w:sz w:val="24"/>
          <w:szCs w:val="24"/>
        </w:rPr>
        <w:drawing>
          <wp:inline distT="0" distB="0" distL="0" distR="0" wp14:anchorId="2D4D7C33" wp14:editId="27B58164">
            <wp:extent cx="5943600" cy="22936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68293" w14:textId="221677DA" w:rsidR="00EE066A" w:rsidRPr="00845B8F" w:rsidRDefault="00EE066A" w:rsidP="00EE066A">
      <w:pPr>
        <w:rPr>
          <w:sz w:val="24"/>
          <w:szCs w:val="24"/>
        </w:rPr>
      </w:pPr>
    </w:p>
    <w:p w14:paraId="3A9B0BC5" w14:textId="558D9DED" w:rsidR="00EE066A" w:rsidRDefault="00EE066A" w:rsidP="00EE066A">
      <w:pPr>
        <w:rPr>
          <w:sz w:val="24"/>
          <w:szCs w:val="24"/>
        </w:rPr>
      </w:pPr>
    </w:p>
    <w:p w14:paraId="34F06AFC" w14:textId="06450FE1" w:rsidR="00845B8F" w:rsidRDefault="00845B8F" w:rsidP="00EE066A">
      <w:pPr>
        <w:rPr>
          <w:sz w:val="24"/>
          <w:szCs w:val="24"/>
        </w:rPr>
      </w:pPr>
    </w:p>
    <w:p w14:paraId="227EE569" w14:textId="77777777" w:rsidR="00845B8F" w:rsidRPr="00845B8F" w:rsidRDefault="00845B8F" w:rsidP="00EE066A">
      <w:pPr>
        <w:rPr>
          <w:sz w:val="24"/>
          <w:szCs w:val="24"/>
        </w:rPr>
      </w:pPr>
    </w:p>
    <w:p w14:paraId="2757B110" w14:textId="77777777" w:rsidR="00845B8F" w:rsidRDefault="00845B8F" w:rsidP="00EE066A">
      <w:pPr>
        <w:rPr>
          <w:b/>
          <w:bCs/>
          <w:sz w:val="24"/>
          <w:szCs w:val="24"/>
        </w:rPr>
      </w:pPr>
    </w:p>
    <w:p w14:paraId="6A4550DF" w14:textId="4312125F" w:rsidR="00EE066A" w:rsidRPr="00845B8F" w:rsidRDefault="00EE066A" w:rsidP="00EE066A">
      <w:pPr>
        <w:rPr>
          <w:sz w:val="24"/>
          <w:szCs w:val="24"/>
        </w:rPr>
      </w:pPr>
      <w:r w:rsidRPr="00845B8F">
        <w:rPr>
          <w:b/>
          <w:bCs/>
          <w:sz w:val="24"/>
          <w:szCs w:val="24"/>
        </w:rPr>
        <w:t>Step 3:</w:t>
      </w:r>
      <w:r w:rsidRPr="00845B8F">
        <w:rPr>
          <w:sz w:val="24"/>
          <w:szCs w:val="24"/>
        </w:rPr>
        <w:t xml:space="preserve"> Select “Courses” on left hand side of dashboard-</w:t>
      </w:r>
    </w:p>
    <w:p w14:paraId="1676B2FD" w14:textId="59A9A083" w:rsidR="00EE066A" w:rsidRPr="00845B8F" w:rsidRDefault="00EE066A" w:rsidP="00EE066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45B8F">
        <w:rPr>
          <w:sz w:val="24"/>
          <w:szCs w:val="24"/>
        </w:rPr>
        <w:t>Select “All Courses” (bottom of new menu)</w:t>
      </w:r>
    </w:p>
    <w:p w14:paraId="28B0CC71" w14:textId="7CE1C395" w:rsidR="00EE066A" w:rsidRPr="00845B8F" w:rsidRDefault="00EE066A" w:rsidP="00EE066A">
      <w:pPr>
        <w:rPr>
          <w:noProof/>
          <w:sz w:val="24"/>
          <w:szCs w:val="24"/>
        </w:rPr>
      </w:pPr>
      <w:r w:rsidRPr="00845B8F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A1FE56" wp14:editId="45593D81">
                <wp:simplePos x="0" y="0"/>
                <wp:positionH relativeFrom="column">
                  <wp:posOffset>-91440</wp:posOffset>
                </wp:positionH>
                <wp:positionV relativeFrom="paragraph">
                  <wp:posOffset>864870</wp:posOffset>
                </wp:positionV>
                <wp:extent cx="434340" cy="251460"/>
                <wp:effectExtent l="0" t="0" r="22860" b="15240"/>
                <wp:wrapNone/>
                <wp:docPr id="6" name="Circle: Holl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340" cy="251460"/>
                        </a:xfrm>
                        <a:prstGeom prst="donut">
                          <a:avLst>
                            <a:gd name="adj" fmla="val 1013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67E54" id="Circle: Hollow 6" o:spid="_x0000_s1026" type="#_x0000_t23" style="position:absolute;margin-left:-7.2pt;margin-top:68.1pt;width:34.2pt;height:19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" adj="127" fillcolor="#4472c4 [3204]" strokecolor="red" strokeweight="1pt">
                <v:stroke joinstyle="miter"/>
              </v:shape>
            </w:pict>
          </mc:Fallback>
        </mc:AlternateContent>
      </w:r>
      <w:r w:rsidRPr="00845B8F">
        <w:rPr>
          <w:noProof/>
          <w:sz w:val="24"/>
          <w:szCs w:val="24"/>
        </w:rPr>
        <w:drawing>
          <wp:inline distT="0" distB="0" distL="0" distR="0" wp14:anchorId="089F8D33" wp14:editId="79035D6E">
            <wp:extent cx="5943600" cy="25673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DC2DB" w14:textId="24E5B783" w:rsidR="00EE066A" w:rsidRPr="00845B8F" w:rsidRDefault="00EE066A" w:rsidP="00EE066A">
      <w:pPr>
        <w:rPr>
          <w:noProof/>
          <w:sz w:val="24"/>
          <w:szCs w:val="24"/>
        </w:rPr>
      </w:pPr>
      <w:r w:rsidRPr="00845B8F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FF9718" wp14:editId="3EFDABB5">
                <wp:simplePos x="0" y="0"/>
                <wp:positionH relativeFrom="column">
                  <wp:posOffset>251460</wp:posOffset>
                </wp:positionH>
                <wp:positionV relativeFrom="paragraph">
                  <wp:posOffset>955675</wp:posOffset>
                </wp:positionV>
                <wp:extent cx="434340" cy="251460"/>
                <wp:effectExtent l="0" t="0" r="22860" b="15240"/>
                <wp:wrapNone/>
                <wp:docPr id="8" name="Circle: Holl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340" cy="251460"/>
                        </a:xfrm>
                        <a:prstGeom prst="donut">
                          <a:avLst>
                            <a:gd name="adj" fmla="val 1013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A52D9B" id="Circle: Hollow 8" o:spid="_x0000_s1026" type="#_x0000_t23" style="position:absolute;margin-left:19.8pt;margin-top:75.25pt;width:34.2pt;height:19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" adj="127" fillcolor="#4472c4 [3204]" strokecolor="red" strokeweight="1pt">
                <v:stroke joinstyle="miter"/>
              </v:shape>
            </w:pict>
          </mc:Fallback>
        </mc:AlternateContent>
      </w:r>
      <w:r w:rsidRPr="00845B8F">
        <w:rPr>
          <w:noProof/>
          <w:sz w:val="24"/>
          <w:szCs w:val="24"/>
        </w:rPr>
        <w:drawing>
          <wp:inline distT="0" distB="0" distL="0" distR="0" wp14:anchorId="70A742DC" wp14:editId="60549A96">
            <wp:extent cx="5943600" cy="235648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418A4" w14:textId="6C8E7AD5" w:rsidR="00EE066A" w:rsidRPr="00845B8F" w:rsidRDefault="00EE066A" w:rsidP="00EE066A">
      <w:pPr>
        <w:rPr>
          <w:sz w:val="24"/>
          <w:szCs w:val="24"/>
        </w:rPr>
      </w:pPr>
    </w:p>
    <w:p w14:paraId="350F0600" w14:textId="7C2C3D59" w:rsidR="00EE066A" w:rsidRPr="00845B8F" w:rsidRDefault="00EE066A" w:rsidP="00EE066A">
      <w:pPr>
        <w:rPr>
          <w:sz w:val="24"/>
          <w:szCs w:val="24"/>
        </w:rPr>
      </w:pPr>
    </w:p>
    <w:p w14:paraId="0EA6F30B" w14:textId="10292FFF" w:rsidR="00EE066A" w:rsidRPr="00845B8F" w:rsidRDefault="00EE066A" w:rsidP="00EE066A">
      <w:pPr>
        <w:rPr>
          <w:sz w:val="24"/>
          <w:szCs w:val="24"/>
        </w:rPr>
      </w:pPr>
    </w:p>
    <w:p w14:paraId="20BF0B5B" w14:textId="0D23670C" w:rsidR="00EE066A" w:rsidRPr="00845B8F" w:rsidRDefault="00EE066A" w:rsidP="00EE066A">
      <w:pPr>
        <w:rPr>
          <w:sz w:val="24"/>
          <w:szCs w:val="24"/>
        </w:rPr>
      </w:pPr>
    </w:p>
    <w:p w14:paraId="533BF2F1" w14:textId="74EE264F" w:rsidR="00EE066A" w:rsidRPr="00845B8F" w:rsidRDefault="00EE066A" w:rsidP="00EE066A">
      <w:pPr>
        <w:rPr>
          <w:sz w:val="24"/>
          <w:szCs w:val="24"/>
        </w:rPr>
      </w:pPr>
    </w:p>
    <w:p w14:paraId="68E61B09" w14:textId="0E570C8D" w:rsidR="00EE066A" w:rsidRPr="00845B8F" w:rsidRDefault="00EE066A" w:rsidP="00EE066A">
      <w:pPr>
        <w:rPr>
          <w:sz w:val="24"/>
          <w:szCs w:val="24"/>
        </w:rPr>
      </w:pPr>
    </w:p>
    <w:p w14:paraId="08DE2E0A" w14:textId="7933A93C" w:rsidR="00EE066A" w:rsidRDefault="00EE066A" w:rsidP="00EE066A">
      <w:pPr>
        <w:rPr>
          <w:sz w:val="24"/>
          <w:szCs w:val="24"/>
        </w:rPr>
      </w:pPr>
    </w:p>
    <w:p w14:paraId="4DF05690" w14:textId="77777777" w:rsidR="00845B8F" w:rsidRPr="00845B8F" w:rsidRDefault="00845B8F" w:rsidP="00EE066A">
      <w:pPr>
        <w:rPr>
          <w:sz w:val="24"/>
          <w:szCs w:val="24"/>
        </w:rPr>
      </w:pPr>
    </w:p>
    <w:p w14:paraId="04B421F7" w14:textId="5001A3E6" w:rsidR="00EE066A" w:rsidRPr="00845B8F" w:rsidRDefault="00EE066A" w:rsidP="00EE066A">
      <w:pPr>
        <w:rPr>
          <w:sz w:val="24"/>
          <w:szCs w:val="24"/>
        </w:rPr>
      </w:pPr>
      <w:r w:rsidRPr="00845B8F">
        <w:rPr>
          <w:b/>
          <w:bCs/>
          <w:sz w:val="24"/>
          <w:szCs w:val="24"/>
        </w:rPr>
        <w:t>Step 4:</w:t>
      </w:r>
      <w:r w:rsidRPr="00845B8F">
        <w:rPr>
          <w:sz w:val="24"/>
          <w:szCs w:val="24"/>
        </w:rPr>
        <w:t xml:space="preserve"> Click “Browse More Courses”</w:t>
      </w:r>
    </w:p>
    <w:p w14:paraId="71E5AFAC" w14:textId="12938EFD" w:rsidR="00EE066A" w:rsidRPr="00845B8F" w:rsidRDefault="00EE066A" w:rsidP="00EE066A">
      <w:pPr>
        <w:rPr>
          <w:noProof/>
          <w:sz w:val="24"/>
          <w:szCs w:val="24"/>
        </w:rPr>
      </w:pPr>
      <w:r w:rsidRPr="00845B8F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E5E0B53" wp14:editId="1F9C9425">
                <wp:simplePos x="0" y="0"/>
                <wp:positionH relativeFrom="column">
                  <wp:posOffset>266700</wp:posOffset>
                </wp:positionH>
                <wp:positionV relativeFrom="paragraph">
                  <wp:posOffset>240030</wp:posOffset>
                </wp:positionV>
                <wp:extent cx="754380" cy="350520"/>
                <wp:effectExtent l="0" t="0" r="26670" b="11430"/>
                <wp:wrapNone/>
                <wp:docPr id="10" name="Circle: Hollow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" cy="350520"/>
                        </a:xfrm>
                        <a:prstGeom prst="donut">
                          <a:avLst>
                            <a:gd name="adj" fmla="val 1013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A0C06E" id="Circle: Hollow 10" o:spid="_x0000_s1026" type="#_x0000_t23" style="position:absolute;margin-left:21pt;margin-top:18.9pt;width:59.4pt;height:27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" adj="102" fillcolor="#4472c4 [3204]" strokecolor="red" strokeweight="1pt">
                <v:stroke joinstyle="miter"/>
              </v:shape>
            </w:pict>
          </mc:Fallback>
        </mc:AlternateContent>
      </w:r>
      <w:r w:rsidRPr="00845B8F">
        <w:rPr>
          <w:noProof/>
          <w:sz w:val="24"/>
          <w:szCs w:val="24"/>
        </w:rPr>
        <w:drawing>
          <wp:inline distT="0" distB="0" distL="0" distR="0" wp14:anchorId="065A0839" wp14:editId="3A0AA178">
            <wp:extent cx="5943600" cy="22313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1F8BE" w14:textId="4F862663" w:rsidR="00EE066A" w:rsidRPr="00845B8F" w:rsidRDefault="00EE066A" w:rsidP="00EE066A">
      <w:pPr>
        <w:rPr>
          <w:noProof/>
          <w:sz w:val="24"/>
          <w:szCs w:val="24"/>
        </w:rPr>
      </w:pPr>
    </w:p>
    <w:p w14:paraId="59357B66" w14:textId="00B9A277" w:rsidR="00EE066A" w:rsidRPr="00845B8F" w:rsidRDefault="00EE066A" w:rsidP="00EE066A">
      <w:pPr>
        <w:rPr>
          <w:sz w:val="24"/>
          <w:szCs w:val="24"/>
        </w:rPr>
      </w:pPr>
      <w:r w:rsidRPr="00845B8F">
        <w:rPr>
          <w:b/>
          <w:bCs/>
          <w:sz w:val="24"/>
          <w:szCs w:val="24"/>
        </w:rPr>
        <w:t>Step 5:</w:t>
      </w:r>
      <w:r w:rsidRPr="00845B8F">
        <w:rPr>
          <w:sz w:val="24"/>
          <w:szCs w:val="24"/>
        </w:rPr>
        <w:t xml:space="preserve"> Find and Join Courses</w:t>
      </w:r>
    </w:p>
    <w:p w14:paraId="1D899B61" w14:textId="10998335" w:rsidR="00EE066A" w:rsidRPr="00845B8F" w:rsidRDefault="00845B8F" w:rsidP="00EE066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45B8F">
        <w:rPr>
          <w:sz w:val="24"/>
          <w:szCs w:val="24"/>
        </w:rPr>
        <w:t xml:space="preserve">Option 1: </w:t>
      </w:r>
      <w:r w:rsidR="00EE066A" w:rsidRPr="00845B8F">
        <w:rPr>
          <w:sz w:val="24"/>
          <w:szCs w:val="24"/>
        </w:rPr>
        <w:t>Search for Courses</w:t>
      </w:r>
      <w:r w:rsidRPr="00845B8F">
        <w:rPr>
          <w:sz w:val="24"/>
          <w:szCs w:val="24"/>
        </w:rPr>
        <w:t xml:space="preserve"> (Name, Code, etc.)</w:t>
      </w:r>
    </w:p>
    <w:p w14:paraId="0CA961F4" w14:textId="3E4ED0C0" w:rsidR="00EE066A" w:rsidRPr="00845B8F" w:rsidRDefault="00845B8F" w:rsidP="00845B8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45B8F">
        <w:rPr>
          <w:sz w:val="24"/>
          <w:szCs w:val="24"/>
        </w:rPr>
        <w:t xml:space="preserve">Option 2: </w:t>
      </w:r>
      <w:r w:rsidR="00EE066A" w:rsidRPr="00845B8F">
        <w:rPr>
          <w:sz w:val="24"/>
          <w:szCs w:val="24"/>
        </w:rPr>
        <w:t>Select “Next” to Browse Courses</w:t>
      </w:r>
    </w:p>
    <w:p w14:paraId="38343615" w14:textId="5C743B07" w:rsidR="00845B8F" w:rsidRPr="00845B8F" w:rsidRDefault="00845B8F" w:rsidP="00845B8F">
      <w:pPr>
        <w:rPr>
          <w:noProof/>
          <w:sz w:val="24"/>
          <w:szCs w:val="24"/>
        </w:rPr>
      </w:pPr>
      <w:r w:rsidRPr="00845B8F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D9ED431" wp14:editId="5A1FA28D">
                <wp:simplePos x="0" y="0"/>
                <wp:positionH relativeFrom="column">
                  <wp:posOffset>5638800</wp:posOffset>
                </wp:positionH>
                <wp:positionV relativeFrom="paragraph">
                  <wp:posOffset>1638300</wp:posOffset>
                </wp:positionV>
                <wp:extent cx="411480" cy="213360"/>
                <wp:effectExtent l="0" t="0" r="26670" b="15240"/>
                <wp:wrapNone/>
                <wp:docPr id="13" name="Circle: Holl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1480" cy="213360"/>
                        </a:xfrm>
                        <a:prstGeom prst="donut">
                          <a:avLst>
                            <a:gd name="adj" fmla="val 1013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756B3" id="Circle: Hollow 13" o:spid="_x0000_s1026" type="#_x0000_t23" style="position:absolute;margin-left:444pt;margin-top:129pt;width:32.4pt;height:16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" adj="113" fillcolor="#4472c4 [3204]" strokecolor="red" strokeweight="1pt">
                <v:stroke joinstyle="miter"/>
              </v:shape>
            </w:pict>
          </mc:Fallback>
        </mc:AlternateContent>
      </w:r>
      <w:r w:rsidRPr="00845B8F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591D754" wp14:editId="78A2DA3F">
                <wp:simplePos x="0" y="0"/>
                <wp:positionH relativeFrom="column">
                  <wp:posOffset>220980</wp:posOffset>
                </wp:positionH>
                <wp:positionV relativeFrom="paragraph">
                  <wp:posOffset>152400</wp:posOffset>
                </wp:positionV>
                <wp:extent cx="518160" cy="281940"/>
                <wp:effectExtent l="0" t="0" r="15240" b="22860"/>
                <wp:wrapNone/>
                <wp:docPr id="12" name="Circle: Hollow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8160" cy="281940"/>
                        </a:xfrm>
                        <a:prstGeom prst="donut">
                          <a:avLst>
                            <a:gd name="adj" fmla="val 1013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1D1DC5" id="Circle: Hollow 12" o:spid="_x0000_s1026" type="#_x0000_t23" style="position:absolute;margin-left:17.4pt;margin-top:12pt;width:40.8pt;height:22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" adj="119" fillcolor="#4472c4 [3204]" strokecolor="red" strokeweight="1pt">
                <v:stroke joinstyle="miter"/>
              </v:shape>
            </w:pict>
          </mc:Fallback>
        </mc:AlternateContent>
      </w:r>
      <w:r w:rsidRPr="00845B8F">
        <w:rPr>
          <w:noProof/>
          <w:sz w:val="24"/>
          <w:szCs w:val="24"/>
        </w:rPr>
        <w:drawing>
          <wp:inline distT="0" distB="0" distL="0" distR="0" wp14:anchorId="3ECA5C0A" wp14:editId="28DAF5F8">
            <wp:extent cx="5943600" cy="267716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96D82" w14:textId="5EDF3664" w:rsidR="00845B8F" w:rsidRPr="00845B8F" w:rsidRDefault="00845B8F" w:rsidP="00845B8F">
      <w:pPr>
        <w:rPr>
          <w:sz w:val="24"/>
          <w:szCs w:val="24"/>
        </w:rPr>
      </w:pPr>
    </w:p>
    <w:p w14:paraId="06351FB1" w14:textId="1EF19227" w:rsidR="00845B8F" w:rsidRDefault="00845B8F" w:rsidP="00845B8F">
      <w:pPr>
        <w:rPr>
          <w:sz w:val="24"/>
          <w:szCs w:val="24"/>
        </w:rPr>
      </w:pPr>
      <w:r w:rsidRPr="00845B8F">
        <w:rPr>
          <w:sz w:val="24"/>
          <w:szCs w:val="24"/>
        </w:rPr>
        <w:t xml:space="preserve">Lac Courte Oreilles Ojibwe College is always here to help- if you need additional assistance please contact </w:t>
      </w:r>
      <w:r>
        <w:rPr>
          <w:sz w:val="24"/>
          <w:szCs w:val="24"/>
        </w:rPr>
        <w:t xml:space="preserve">Wes Wilson – Perkins/Project Success Coordinator at </w:t>
      </w:r>
      <w:hyperlink r:id="rId14" w:history="1">
        <w:r w:rsidRPr="00FE448C">
          <w:rPr>
            <w:rStyle w:val="Hyperlink"/>
            <w:sz w:val="24"/>
            <w:szCs w:val="24"/>
          </w:rPr>
          <w:t>wwilson@lco.edu</w:t>
        </w:r>
      </w:hyperlink>
      <w:r>
        <w:rPr>
          <w:sz w:val="24"/>
          <w:szCs w:val="24"/>
        </w:rPr>
        <w:t xml:space="preserve"> or (920)-212-7555. </w:t>
      </w:r>
    </w:p>
    <w:p w14:paraId="3C7C3E1F" w14:textId="6A307186" w:rsidR="00845B8F" w:rsidRPr="00845B8F" w:rsidRDefault="00845B8F" w:rsidP="00845B8F">
      <w:pPr>
        <w:rPr>
          <w:sz w:val="24"/>
          <w:szCs w:val="24"/>
        </w:rPr>
      </w:pPr>
    </w:p>
    <w:sectPr w:rsidR="00845B8F" w:rsidRPr="00845B8F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085FCA" w14:textId="77777777" w:rsidR="007F1846" w:rsidRDefault="007F1846" w:rsidP="00845B8F">
      <w:pPr>
        <w:spacing w:after="0" w:line="240" w:lineRule="auto"/>
      </w:pPr>
      <w:r>
        <w:separator/>
      </w:r>
    </w:p>
  </w:endnote>
  <w:endnote w:type="continuationSeparator" w:id="0">
    <w:p w14:paraId="32793A93" w14:textId="77777777" w:rsidR="007F1846" w:rsidRDefault="007F1846" w:rsidP="00845B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925AF" w14:textId="760F002A" w:rsidR="00845B8F" w:rsidRDefault="00845B8F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FF42F09" wp14:editId="30B8F815">
          <wp:simplePos x="0" y="0"/>
          <wp:positionH relativeFrom="margin">
            <wp:align>center</wp:align>
          </wp:positionH>
          <wp:positionV relativeFrom="paragraph">
            <wp:posOffset>-332105</wp:posOffset>
          </wp:positionV>
          <wp:extent cx="2867025" cy="864557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7025" cy="8645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EF23D5" w14:textId="77777777" w:rsidR="007F1846" w:rsidRDefault="007F1846" w:rsidP="00845B8F">
      <w:pPr>
        <w:spacing w:after="0" w:line="240" w:lineRule="auto"/>
      </w:pPr>
      <w:r>
        <w:separator/>
      </w:r>
    </w:p>
  </w:footnote>
  <w:footnote w:type="continuationSeparator" w:id="0">
    <w:p w14:paraId="6494DD7D" w14:textId="77777777" w:rsidR="007F1846" w:rsidRDefault="007F1846" w:rsidP="00845B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9CCDBF" w14:textId="01F60A9D" w:rsidR="00845B8F" w:rsidRDefault="00845B8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6CA4371" wp14:editId="574B0866">
          <wp:simplePos x="0" y="0"/>
          <wp:positionH relativeFrom="margin">
            <wp:align>center</wp:align>
          </wp:positionH>
          <wp:positionV relativeFrom="paragraph">
            <wp:posOffset>-619125</wp:posOffset>
          </wp:positionV>
          <wp:extent cx="4843753" cy="1336469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43753" cy="133646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A48FD"/>
    <w:multiLevelType w:val="hybridMultilevel"/>
    <w:tmpl w:val="8634D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DGyNLUwNzAwMTFT0lEKTi0uzszPAykwrAUAWfRyGSwAAAA="/>
  </w:docVars>
  <w:rsids>
    <w:rsidRoot w:val="00EE066A"/>
    <w:rsid w:val="00145877"/>
    <w:rsid w:val="007F1846"/>
    <w:rsid w:val="00845B8F"/>
    <w:rsid w:val="00EE0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2FDA4"/>
  <w15:chartTrackingRefBased/>
  <w15:docId w15:val="{E0A92942-CD6C-42D6-B545-F583B098F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06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066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E06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5B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B8F"/>
  </w:style>
  <w:style w:type="paragraph" w:styleId="Footer">
    <w:name w:val="footer"/>
    <w:basedOn w:val="Normal"/>
    <w:link w:val="FooterChar"/>
    <w:uiPriority w:val="99"/>
    <w:unhideWhenUsed/>
    <w:rsid w:val="00845B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B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lco.edu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mailto:wwilson@lco.ed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ley M. Wilson</dc:creator>
  <cp:keywords/>
  <dc:description/>
  <cp:lastModifiedBy>Wesley M. Wilson</cp:lastModifiedBy>
  <cp:revision>1</cp:revision>
  <dcterms:created xsi:type="dcterms:W3CDTF">2020-06-02T15:11:00Z</dcterms:created>
  <dcterms:modified xsi:type="dcterms:W3CDTF">2020-06-02T15:31:00Z</dcterms:modified>
</cp:coreProperties>
</file>